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6F5091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lastRenderedPageBreak/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70E983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77777777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E0790" w:rsidSect="002A3E5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625628" w14:textId="77777777" w:rsidR="0000270C" w:rsidRDefault="0000270C">
      <w:pPr>
        <w:spacing w:after="0"/>
      </w:pPr>
      <w:r>
        <w:separator/>
      </w:r>
    </w:p>
  </w:endnote>
  <w:endnote w:type="continuationSeparator" w:id="0">
    <w:p w14:paraId="1FB09E68" w14:textId="77777777" w:rsidR="0000270C" w:rsidRDefault="000027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97E2E8" w14:textId="77777777" w:rsidR="0000270C" w:rsidRDefault="0000270C">
      <w:r>
        <w:separator/>
      </w:r>
    </w:p>
  </w:footnote>
  <w:footnote w:type="continuationSeparator" w:id="0">
    <w:p w14:paraId="27D2C71F" w14:textId="77777777" w:rsidR="0000270C" w:rsidRDefault="000027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AE83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86895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58D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666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B028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2C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C0D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2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AA9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0296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270C"/>
    <w:rsid w:val="00011C8B"/>
    <w:rsid w:val="00021D5F"/>
    <w:rsid w:val="00075E0A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2414C"/>
    <w:rsid w:val="00233F0F"/>
    <w:rsid w:val="00247DA2"/>
    <w:rsid w:val="00295DDA"/>
    <w:rsid w:val="002A3E55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90D07"/>
    <w:rsid w:val="005C1198"/>
    <w:rsid w:val="006011FE"/>
    <w:rsid w:val="00613DF8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13D5C"/>
    <w:rsid w:val="00C2726E"/>
    <w:rsid w:val="00C36279"/>
    <w:rsid w:val="00C3664A"/>
    <w:rsid w:val="00C53802"/>
    <w:rsid w:val="00CE750A"/>
    <w:rsid w:val="00DB2A8E"/>
    <w:rsid w:val="00DD2FC5"/>
    <w:rsid w:val="00E04BB4"/>
    <w:rsid w:val="00E315A3"/>
    <w:rsid w:val="00EB3470"/>
    <w:rsid w:val="00EB3A58"/>
    <w:rsid w:val="00F2784D"/>
    <w:rsid w:val="00F5708A"/>
    <w:rsid w:val="00F72109"/>
    <w:rsid w:val="00F734CF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sz w:val="22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  <w:style w:type="character" w:styleId="LineNumber">
    <w:name w:val="line number"/>
    <w:basedOn w:val="DefaultParagraphFont"/>
    <w:semiHidden/>
    <w:unhideWhenUsed/>
    <w:rsid w:val="002A3E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4</cp:revision>
  <dcterms:created xsi:type="dcterms:W3CDTF">2019-08-11T18:21:00Z</dcterms:created>
  <dcterms:modified xsi:type="dcterms:W3CDTF">2020-12-20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